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64FFA" w:rsidRDefault="00D64FFA" w:rsidP="00D64FFA">
      <w:pPr>
        <w:rPr>
          <w:rFonts w:ascii="Times New Roman" w:eastAsia="宋体" w:hAnsi="Times New Roman" w:cs="Times New Roman"/>
        </w:rPr>
      </w:pPr>
      <w:r>
        <w:rPr>
          <w:rFonts w:ascii="Times New Roman" w:hAnsi="Times New Roman" w:cs="Times New Roman"/>
          <w:b/>
          <w:sz w:val="24"/>
          <w:szCs w:val="24"/>
        </w:rPr>
        <w:t>Table</w:t>
      </w:r>
      <w:r w:rsidRPr="007B0C03">
        <w:rPr>
          <w:rFonts w:ascii="Times New Roman" w:hAnsi="Times New Roman" w:cs="Times New Roman"/>
          <w:b/>
          <w:sz w:val="24"/>
          <w:szCs w:val="24"/>
        </w:rPr>
        <w:t xml:space="preserve"> S</w:t>
      </w:r>
      <w:r>
        <w:rPr>
          <w:rFonts w:ascii="Times New Roman" w:hAnsi="Times New Roman" w:cs="Times New Roman"/>
          <w:b/>
          <w:sz w:val="24"/>
          <w:szCs w:val="24"/>
        </w:rPr>
        <w:t xml:space="preserve">1. </w:t>
      </w:r>
      <w:r w:rsidRPr="00EE1A03">
        <w:rPr>
          <w:rFonts w:ascii="Times New Roman" w:eastAsia="宋体" w:hAnsi="Times New Roman" w:cs="Times New Roman"/>
        </w:rPr>
        <w:t xml:space="preserve">Oligonucleotide primers used </w:t>
      </w:r>
      <w:r>
        <w:rPr>
          <w:rFonts w:ascii="Times New Roman" w:eastAsia="宋体" w:hAnsi="Times New Roman" w:cs="Times New Roman"/>
        </w:rPr>
        <w:t>in this study</w:t>
      </w:r>
      <w:r w:rsidRPr="00EE1A03">
        <w:rPr>
          <w:rFonts w:ascii="Times New Roman" w:eastAsia="宋体" w:hAnsi="Times New Roman" w:cs="Times New Roman"/>
        </w:rPr>
        <w:t xml:space="preserve">. The underlined nucleotides show where mutations were introduced. </w:t>
      </w:r>
      <w:bookmarkStart w:id="0" w:name="_GoBack"/>
      <w:bookmarkEnd w:id="0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358"/>
        <w:gridCol w:w="7218"/>
      </w:tblGrid>
      <w:tr w:rsidR="00EE1A03" w:rsidTr="001F24C5">
        <w:trPr>
          <w:trHeight w:val="397"/>
        </w:trPr>
        <w:tc>
          <w:tcPr>
            <w:tcW w:w="2358" w:type="dxa"/>
          </w:tcPr>
          <w:p w:rsidR="00EE1A03" w:rsidRDefault="001F24C5" w:rsidP="00EE1A03">
            <w:pPr>
              <w:spacing w:line="360" w:lineRule="auto"/>
              <w:jc w:val="center"/>
              <w:rPr>
                <w:rFonts w:ascii="Courier New" w:hAnsi="Courier New" w:cs="Courier New"/>
                <w:sz w:val="18"/>
              </w:rPr>
            </w:pPr>
            <w:r>
              <w:rPr>
                <w:rFonts w:ascii="Times New Roman" w:hAnsi="Times New Roman" w:cs="Times New Roman"/>
                <w:b/>
                <w:sz w:val="21"/>
                <w:szCs w:val="21"/>
              </w:rPr>
              <w:t>Primer</w:t>
            </w:r>
          </w:p>
        </w:tc>
        <w:tc>
          <w:tcPr>
            <w:tcW w:w="7218" w:type="dxa"/>
          </w:tcPr>
          <w:p w:rsidR="00EE1A03" w:rsidRPr="00EE1A03" w:rsidRDefault="00EE1A03" w:rsidP="00EE1A0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EE1A03">
              <w:rPr>
                <w:rFonts w:ascii="Times New Roman" w:hAnsi="Times New Roman" w:cs="Times New Roman"/>
                <w:b/>
                <w:sz w:val="21"/>
                <w:szCs w:val="21"/>
              </w:rPr>
              <w:t>Primer Sequence</w:t>
            </w:r>
          </w:p>
        </w:tc>
      </w:tr>
      <w:tr w:rsidR="001F24C5" w:rsidTr="001F24C5">
        <w:trPr>
          <w:trHeight w:val="1126"/>
        </w:trPr>
        <w:tc>
          <w:tcPr>
            <w:tcW w:w="2358" w:type="dxa"/>
          </w:tcPr>
          <w:p w:rsidR="00C2394F" w:rsidRDefault="00C2394F" w:rsidP="001C4A1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1"/>
                <w:szCs w:val="21"/>
              </w:rPr>
            </w:pPr>
          </w:p>
          <w:p w:rsidR="001F24C5" w:rsidRPr="001F24C5" w:rsidRDefault="001F24C5" w:rsidP="001C4A1A">
            <w:pPr>
              <w:spacing w:line="360" w:lineRule="auto"/>
              <w:jc w:val="center"/>
              <w:rPr>
                <w:rFonts w:ascii="Times New Roman" w:eastAsia="宋体" w:hAnsi="Times New Roman" w:cs="Times New Roman"/>
              </w:rPr>
            </w:pPr>
            <w:r w:rsidRPr="001F24C5">
              <w:rPr>
                <w:rFonts w:ascii="Times New Roman" w:hAnsi="Times New Roman" w:cs="Times New Roman"/>
                <w:b/>
                <w:sz w:val="21"/>
                <w:szCs w:val="21"/>
              </w:rPr>
              <w:t>T7 forward</w:t>
            </w:r>
          </w:p>
        </w:tc>
        <w:tc>
          <w:tcPr>
            <w:tcW w:w="7218" w:type="dxa"/>
          </w:tcPr>
          <w:p w:rsidR="00C2394F" w:rsidRDefault="00C2394F" w:rsidP="001F24C5">
            <w:pPr>
              <w:spacing w:line="360" w:lineRule="auto"/>
              <w:rPr>
                <w:rFonts w:ascii="Courier New" w:hAnsi="Courier New" w:cs="Courier New"/>
                <w:sz w:val="18"/>
              </w:rPr>
            </w:pPr>
          </w:p>
          <w:p w:rsidR="001F24C5" w:rsidRPr="00EE1A03" w:rsidRDefault="001F24C5" w:rsidP="001F24C5">
            <w:pPr>
              <w:spacing w:line="360" w:lineRule="auto"/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EE1A03">
              <w:rPr>
                <w:rFonts w:ascii="Courier New" w:hAnsi="Courier New" w:cs="Courier New"/>
                <w:sz w:val="18"/>
              </w:rPr>
              <w:t>5'-</w:t>
            </w:r>
            <w:r w:rsidRPr="001F24C5">
              <w:rPr>
                <w:rFonts w:ascii="Courier New" w:hAnsi="Courier New" w:cs="Courier New"/>
                <w:sz w:val="18"/>
              </w:rPr>
              <w:t>TAATACGACTCACTATAGGG</w:t>
            </w:r>
            <w:r w:rsidRPr="00EE1A03">
              <w:rPr>
                <w:rFonts w:ascii="Courier New" w:hAnsi="Courier New" w:cs="Courier New"/>
                <w:sz w:val="18"/>
              </w:rPr>
              <w:t>-3'</w:t>
            </w:r>
          </w:p>
        </w:tc>
      </w:tr>
      <w:tr w:rsidR="001F24C5" w:rsidTr="001F24C5">
        <w:trPr>
          <w:trHeight w:val="1126"/>
        </w:trPr>
        <w:tc>
          <w:tcPr>
            <w:tcW w:w="2358" w:type="dxa"/>
          </w:tcPr>
          <w:p w:rsidR="00C2394F" w:rsidRDefault="00C2394F" w:rsidP="001C4A1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1"/>
                <w:szCs w:val="21"/>
              </w:rPr>
            </w:pPr>
          </w:p>
          <w:p w:rsidR="001F24C5" w:rsidRPr="001F24C5" w:rsidRDefault="001F24C5" w:rsidP="001C4A1A">
            <w:pPr>
              <w:spacing w:line="360" w:lineRule="auto"/>
              <w:jc w:val="center"/>
              <w:rPr>
                <w:rFonts w:ascii="Times New Roman" w:eastAsia="宋体" w:hAnsi="Times New Roman" w:cs="Times New Roman"/>
              </w:rPr>
            </w:pPr>
            <w:r w:rsidRPr="001F24C5">
              <w:rPr>
                <w:rFonts w:ascii="Times New Roman" w:hAnsi="Times New Roman" w:cs="Times New Roman"/>
                <w:b/>
                <w:sz w:val="21"/>
                <w:szCs w:val="21"/>
              </w:rPr>
              <w:t>T7 reverse</w:t>
            </w:r>
          </w:p>
        </w:tc>
        <w:tc>
          <w:tcPr>
            <w:tcW w:w="7218" w:type="dxa"/>
          </w:tcPr>
          <w:p w:rsidR="00C2394F" w:rsidRDefault="00C2394F" w:rsidP="001F24C5">
            <w:pPr>
              <w:spacing w:line="360" w:lineRule="auto"/>
              <w:rPr>
                <w:rFonts w:ascii="Courier New" w:hAnsi="Courier New" w:cs="Courier New"/>
                <w:sz w:val="18"/>
              </w:rPr>
            </w:pPr>
          </w:p>
          <w:p w:rsidR="001F24C5" w:rsidRPr="00EE1A03" w:rsidRDefault="001F24C5" w:rsidP="001F24C5">
            <w:pPr>
              <w:spacing w:line="360" w:lineRule="auto"/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EE1A03">
              <w:rPr>
                <w:rFonts w:ascii="Courier New" w:hAnsi="Courier New" w:cs="Courier New"/>
                <w:sz w:val="18"/>
              </w:rPr>
              <w:t>5'-</w:t>
            </w:r>
            <w:r w:rsidRPr="001F24C5">
              <w:rPr>
                <w:rFonts w:ascii="Courier New" w:hAnsi="Courier New" w:cs="Courier New"/>
                <w:sz w:val="18"/>
              </w:rPr>
              <w:t>GCTAGTTATTGCTCAGCGG</w:t>
            </w:r>
            <w:r w:rsidRPr="00EE1A03">
              <w:rPr>
                <w:rFonts w:ascii="Courier New" w:hAnsi="Courier New" w:cs="Courier New"/>
                <w:sz w:val="18"/>
              </w:rPr>
              <w:t>-3'</w:t>
            </w:r>
          </w:p>
        </w:tc>
      </w:tr>
      <w:tr w:rsidR="00EE1A03" w:rsidTr="001F24C5">
        <w:trPr>
          <w:trHeight w:val="1126"/>
        </w:trPr>
        <w:tc>
          <w:tcPr>
            <w:tcW w:w="2358" w:type="dxa"/>
          </w:tcPr>
          <w:p w:rsidR="00EE1A03" w:rsidRPr="001F24C5" w:rsidRDefault="00EE1A03" w:rsidP="001C4A1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1"/>
                <w:szCs w:val="21"/>
              </w:rPr>
            </w:pPr>
          </w:p>
          <w:p w:rsidR="00EE1A03" w:rsidRPr="001F24C5" w:rsidRDefault="001F24C5" w:rsidP="001C4A1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1F24C5">
              <w:rPr>
                <w:rFonts w:ascii="Times New Roman" w:hAnsi="Times New Roman" w:cs="Times New Roman"/>
                <w:b/>
                <w:sz w:val="21"/>
                <w:szCs w:val="21"/>
              </w:rPr>
              <w:t>GPDA position</w:t>
            </w:r>
          </w:p>
          <w:p w:rsidR="00EE1A03" w:rsidRPr="001F24C5" w:rsidRDefault="00EE1A03" w:rsidP="001C4A1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EE1A03">
              <w:rPr>
                <w:rFonts w:ascii="Times New Roman" w:hAnsi="Times New Roman" w:cs="Times New Roman" w:hint="eastAsia"/>
                <w:b/>
                <w:sz w:val="21"/>
                <w:szCs w:val="21"/>
              </w:rPr>
              <w:t>36-38</w:t>
            </w:r>
          </w:p>
        </w:tc>
        <w:tc>
          <w:tcPr>
            <w:tcW w:w="7218" w:type="dxa"/>
          </w:tcPr>
          <w:p w:rsidR="00EE1A03" w:rsidRPr="00EE1A03" w:rsidRDefault="00EE1A03" w:rsidP="00EE1A03">
            <w:pPr>
              <w:spacing w:line="360" w:lineRule="auto"/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EE1A03">
              <w:rPr>
                <w:rFonts w:ascii="Times New Roman" w:hAnsi="Times New Roman" w:cs="Times New Roman"/>
                <w:b/>
                <w:sz w:val="21"/>
                <w:szCs w:val="21"/>
              </w:rPr>
              <w:t>Sense primer:</w:t>
            </w:r>
          </w:p>
          <w:p w:rsidR="00EE1A03" w:rsidRDefault="00EE1A03" w:rsidP="00C2394F">
            <w:pPr>
              <w:spacing w:line="360" w:lineRule="auto"/>
              <w:rPr>
                <w:rFonts w:ascii="Courier New" w:hAnsi="Courier New" w:cs="Courier New"/>
                <w:sz w:val="18"/>
              </w:rPr>
            </w:pPr>
            <w:r w:rsidRPr="00EE1A03">
              <w:rPr>
                <w:rFonts w:ascii="Courier New" w:hAnsi="Courier New" w:cs="Courier New"/>
                <w:sz w:val="18"/>
              </w:rPr>
              <w:t>5'-</w:t>
            </w:r>
            <w:r w:rsidRPr="00F62415">
              <w:rPr>
                <w:rFonts w:ascii="Courier New" w:hAnsi="Courier New" w:cs="Courier New"/>
                <w:sz w:val="18"/>
              </w:rPr>
              <w:t>CCCTGGGTCTGGCTACC</w:t>
            </w:r>
            <w:r w:rsidRPr="00E86908">
              <w:rPr>
                <w:rFonts w:ascii="Courier New" w:hAnsi="Courier New" w:cs="Courier New"/>
                <w:sz w:val="18"/>
                <w:u w:val="single"/>
              </w:rPr>
              <w:t>NDTNDTNDT</w:t>
            </w:r>
            <w:r w:rsidRPr="00F62415">
              <w:rPr>
                <w:rFonts w:ascii="Courier New" w:hAnsi="Courier New" w:cs="Courier New"/>
                <w:sz w:val="18"/>
              </w:rPr>
              <w:t>CCGATCACCCTGTACCAGG</w:t>
            </w:r>
            <w:r w:rsidRPr="00EE1A03">
              <w:rPr>
                <w:rFonts w:ascii="Courier New" w:hAnsi="Courier New" w:cs="Courier New"/>
                <w:sz w:val="18"/>
              </w:rPr>
              <w:t>-3'</w:t>
            </w:r>
          </w:p>
          <w:p w:rsidR="00EE1A03" w:rsidRPr="00EE1A03" w:rsidRDefault="00EE1A03" w:rsidP="00EE1A03">
            <w:pPr>
              <w:spacing w:line="360" w:lineRule="auto"/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EE1A03">
              <w:rPr>
                <w:rFonts w:ascii="Times New Roman" w:hAnsi="Times New Roman" w:cs="Times New Roman"/>
                <w:b/>
                <w:sz w:val="21"/>
                <w:szCs w:val="21"/>
              </w:rPr>
              <w:t>Anti-sense primer:</w:t>
            </w:r>
          </w:p>
          <w:p w:rsidR="00EE1A03" w:rsidRDefault="00EE1A03" w:rsidP="00C2394F">
            <w:pPr>
              <w:spacing w:line="360" w:lineRule="auto"/>
              <w:rPr>
                <w:rFonts w:ascii="Courier New" w:hAnsi="Courier New" w:cs="Courier New"/>
                <w:sz w:val="18"/>
              </w:rPr>
            </w:pPr>
            <w:r w:rsidRPr="00EE1A03">
              <w:rPr>
                <w:rFonts w:ascii="Courier New" w:hAnsi="Courier New" w:cs="Courier New"/>
                <w:sz w:val="18"/>
              </w:rPr>
              <w:t>5'-</w:t>
            </w:r>
            <w:r w:rsidRPr="00F62415">
              <w:rPr>
                <w:rFonts w:ascii="Courier New" w:hAnsi="Courier New" w:cs="Courier New"/>
                <w:sz w:val="18"/>
              </w:rPr>
              <w:t>CCTGGTACAGGGTGATCGG</w:t>
            </w:r>
            <w:r w:rsidRPr="00E86908">
              <w:rPr>
                <w:rFonts w:ascii="Courier New" w:hAnsi="Courier New" w:cs="Courier New"/>
                <w:sz w:val="18"/>
                <w:u w:val="single"/>
              </w:rPr>
              <w:t>AHNAHNAHN</w:t>
            </w:r>
            <w:r w:rsidRPr="00F62415">
              <w:rPr>
                <w:rFonts w:ascii="Courier New" w:hAnsi="Courier New" w:cs="Courier New"/>
                <w:sz w:val="18"/>
              </w:rPr>
              <w:t>GGTAGCCAGACCCAGGG</w:t>
            </w:r>
            <w:r w:rsidRPr="00EE1A03">
              <w:rPr>
                <w:rFonts w:ascii="Courier New" w:hAnsi="Courier New" w:cs="Courier New"/>
                <w:sz w:val="18"/>
              </w:rPr>
              <w:t>-3'</w:t>
            </w:r>
          </w:p>
        </w:tc>
      </w:tr>
      <w:tr w:rsidR="00EE1A03" w:rsidTr="001F24C5">
        <w:trPr>
          <w:trHeight w:val="1127"/>
        </w:trPr>
        <w:tc>
          <w:tcPr>
            <w:tcW w:w="2358" w:type="dxa"/>
          </w:tcPr>
          <w:p w:rsidR="00EE1A03" w:rsidRPr="001F24C5" w:rsidRDefault="00EE1A03" w:rsidP="001C4A1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1"/>
                <w:szCs w:val="21"/>
              </w:rPr>
            </w:pPr>
          </w:p>
          <w:p w:rsidR="001F24C5" w:rsidRPr="001F24C5" w:rsidRDefault="001F24C5" w:rsidP="001F24C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1F24C5">
              <w:rPr>
                <w:rFonts w:ascii="Times New Roman" w:hAnsi="Times New Roman" w:cs="Times New Roman"/>
                <w:b/>
                <w:sz w:val="21"/>
                <w:szCs w:val="21"/>
              </w:rPr>
              <w:t>GPDA position</w:t>
            </w:r>
          </w:p>
          <w:p w:rsidR="00EE1A03" w:rsidRPr="001F24C5" w:rsidRDefault="00EE1A03" w:rsidP="001C4A1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EE1A03">
              <w:rPr>
                <w:rFonts w:ascii="Times New Roman" w:hAnsi="Times New Roman" w:cs="Times New Roman" w:hint="eastAsia"/>
                <w:b/>
                <w:sz w:val="21"/>
                <w:szCs w:val="21"/>
              </w:rPr>
              <w:t>124-126</w:t>
            </w:r>
          </w:p>
        </w:tc>
        <w:tc>
          <w:tcPr>
            <w:tcW w:w="7218" w:type="dxa"/>
          </w:tcPr>
          <w:p w:rsidR="00EE1A03" w:rsidRPr="00EE1A03" w:rsidRDefault="00EE1A03" w:rsidP="00EE1A03">
            <w:pPr>
              <w:spacing w:line="360" w:lineRule="auto"/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EE1A03">
              <w:rPr>
                <w:rFonts w:ascii="Times New Roman" w:hAnsi="Times New Roman" w:cs="Times New Roman"/>
                <w:b/>
                <w:sz w:val="21"/>
                <w:szCs w:val="21"/>
              </w:rPr>
              <w:t>Sense primer:</w:t>
            </w:r>
          </w:p>
          <w:p w:rsidR="00EE1A03" w:rsidRDefault="00EE1A03" w:rsidP="00C2394F">
            <w:pPr>
              <w:spacing w:line="360" w:lineRule="auto"/>
              <w:rPr>
                <w:rFonts w:ascii="Courier New" w:hAnsi="Courier New" w:cs="Courier New"/>
                <w:sz w:val="18"/>
              </w:rPr>
            </w:pPr>
            <w:r w:rsidRPr="00EE1A03">
              <w:rPr>
                <w:rFonts w:ascii="Courier New" w:hAnsi="Courier New" w:cs="Courier New"/>
                <w:sz w:val="18"/>
              </w:rPr>
              <w:t>5'-</w:t>
            </w:r>
            <w:r w:rsidRPr="00F62415">
              <w:rPr>
                <w:rFonts w:ascii="Courier New" w:hAnsi="Courier New" w:cs="Courier New"/>
                <w:sz w:val="18"/>
              </w:rPr>
              <w:t>GATCGACATCCAGATCCTG</w:t>
            </w:r>
            <w:r w:rsidRPr="00E86908">
              <w:rPr>
                <w:rFonts w:ascii="Courier New" w:hAnsi="Courier New" w:cs="Courier New"/>
                <w:sz w:val="18"/>
                <w:u w:val="single"/>
              </w:rPr>
              <w:t>NDTNDTNDT</w:t>
            </w:r>
            <w:r w:rsidRPr="00F62415">
              <w:rPr>
                <w:rFonts w:ascii="Courier New" w:hAnsi="Courier New" w:cs="Courier New"/>
                <w:sz w:val="18"/>
              </w:rPr>
              <w:t>CGTAACGGCCATATCGGCTTC</w:t>
            </w:r>
            <w:r w:rsidRPr="00EE1A03">
              <w:rPr>
                <w:rFonts w:ascii="Courier New" w:hAnsi="Courier New" w:cs="Courier New"/>
                <w:sz w:val="18"/>
              </w:rPr>
              <w:t>-3'</w:t>
            </w:r>
          </w:p>
          <w:p w:rsidR="00EE1A03" w:rsidRPr="00EE1A03" w:rsidRDefault="00EE1A03" w:rsidP="00EE1A03">
            <w:pPr>
              <w:spacing w:line="360" w:lineRule="auto"/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EE1A03">
              <w:rPr>
                <w:rFonts w:ascii="Times New Roman" w:hAnsi="Times New Roman" w:cs="Times New Roman"/>
                <w:b/>
                <w:sz w:val="21"/>
                <w:szCs w:val="21"/>
              </w:rPr>
              <w:t>Anti-sense primer:</w:t>
            </w:r>
          </w:p>
          <w:p w:rsidR="00EE1A03" w:rsidRDefault="00EE1A03" w:rsidP="00C2394F">
            <w:pPr>
              <w:spacing w:line="360" w:lineRule="auto"/>
              <w:rPr>
                <w:rFonts w:ascii="Courier New" w:hAnsi="Courier New" w:cs="Courier New"/>
                <w:sz w:val="18"/>
              </w:rPr>
            </w:pPr>
            <w:r w:rsidRPr="00EE1A03">
              <w:rPr>
                <w:rFonts w:ascii="Courier New" w:hAnsi="Courier New" w:cs="Courier New"/>
                <w:sz w:val="18"/>
              </w:rPr>
              <w:t>5'-</w:t>
            </w:r>
            <w:r w:rsidRPr="00F62415">
              <w:rPr>
                <w:rFonts w:ascii="Courier New" w:hAnsi="Courier New" w:cs="Courier New"/>
                <w:sz w:val="18"/>
              </w:rPr>
              <w:t>GAAGCCGATATGGCCGTTACG</w:t>
            </w:r>
            <w:r w:rsidRPr="00E86908">
              <w:rPr>
                <w:rFonts w:ascii="Courier New" w:hAnsi="Courier New" w:cs="Courier New"/>
                <w:sz w:val="18"/>
                <w:u w:val="single"/>
              </w:rPr>
              <w:t>AHNAHNAHN</w:t>
            </w:r>
            <w:r w:rsidRPr="00F62415">
              <w:rPr>
                <w:rFonts w:ascii="Courier New" w:hAnsi="Courier New" w:cs="Courier New"/>
                <w:sz w:val="18"/>
              </w:rPr>
              <w:t>CAGGATCTGGATGTCGATC</w:t>
            </w:r>
            <w:r w:rsidRPr="00EE1A03">
              <w:rPr>
                <w:rFonts w:ascii="Courier New" w:hAnsi="Courier New" w:cs="Courier New"/>
                <w:sz w:val="18"/>
              </w:rPr>
              <w:t>-3'</w:t>
            </w:r>
          </w:p>
        </w:tc>
      </w:tr>
    </w:tbl>
    <w:p w:rsidR="00CE6EB6" w:rsidRDefault="00CE6EB6" w:rsidP="00A14BE6">
      <w:pPr>
        <w:rPr>
          <w:rFonts w:ascii="Times New Roman" w:hAnsi="Times New Roman" w:cs="Times New Roman"/>
          <w:b/>
          <w:sz w:val="24"/>
          <w:szCs w:val="24"/>
        </w:rPr>
      </w:pPr>
    </w:p>
    <w:p w:rsidR="00724F4E" w:rsidRPr="00A14BE6" w:rsidRDefault="00724F4E" w:rsidP="00422B34"/>
    <w:sectPr w:rsidR="00724F4E" w:rsidRPr="00A14B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8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bGwtDA0NbMwNzBS0lEKTi0uzszPAykwrAUAhrVsISwAAAA="/>
  </w:docVars>
  <w:rsids>
    <w:rsidRoot w:val="00860E3C"/>
    <w:rsid w:val="00012E98"/>
    <w:rsid w:val="000212C2"/>
    <w:rsid w:val="00026E35"/>
    <w:rsid w:val="000312BB"/>
    <w:rsid w:val="00036BF8"/>
    <w:rsid w:val="000674D7"/>
    <w:rsid w:val="00095611"/>
    <w:rsid w:val="000C3B10"/>
    <w:rsid w:val="000E32EE"/>
    <w:rsid w:val="0010039B"/>
    <w:rsid w:val="00121809"/>
    <w:rsid w:val="00122BA4"/>
    <w:rsid w:val="001345E7"/>
    <w:rsid w:val="00166FB7"/>
    <w:rsid w:val="00171C5A"/>
    <w:rsid w:val="001852C9"/>
    <w:rsid w:val="0019258A"/>
    <w:rsid w:val="001A5CEE"/>
    <w:rsid w:val="001B78A6"/>
    <w:rsid w:val="001C4A1A"/>
    <w:rsid w:val="001D20C6"/>
    <w:rsid w:val="001F24C5"/>
    <w:rsid w:val="001F6FAF"/>
    <w:rsid w:val="00207952"/>
    <w:rsid w:val="002118A8"/>
    <w:rsid w:val="00237395"/>
    <w:rsid w:val="0028019A"/>
    <w:rsid w:val="002836C9"/>
    <w:rsid w:val="0028787C"/>
    <w:rsid w:val="00294873"/>
    <w:rsid w:val="002D1E1F"/>
    <w:rsid w:val="003073A1"/>
    <w:rsid w:val="0032520E"/>
    <w:rsid w:val="00362D2C"/>
    <w:rsid w:val="00397A69"/>
    <w:rsid w:val="003B0ED5"/>
    <w:rsid w:val="003F33B2"/>
    <w:rsid w:val="00417561"/>
    <w:rsid w:val="00422B34"/>
    <w:rsid w:val="00426A47"/>
    <w:rsid w:val="004311E0"/>
    <w:rsid w:val="00456ADA"/>
    <w:rsid w:val="00486F1E"/>
    <w:rsid w:val="00490D11"/>
    <w:rsid w:val="00496DE5"/>
    <w:rsid w:val="004A683D"/>
    <w:rsid w:val="004C2A2C"/>
    <w:rsid w:val="004F3172"/>
    <w:rsid w:val="00545410"/>
    <w:rsid w:val="00557BFF"/>
    <w:rsid w:val="00595942"/>
    <w:rsid w:val="005C7BD9"/>
    <w:rsid w:val="005D0B1C"/>
    <w:rsid w:val="005D1076"/>
    <w:rsid w:val="005D6139"/>
    <w:rsid w:val="00616E2D"/>
    <w:rsid w:val="00681D79"/>
    <w:rsid w:val="006A6120"/>
    <w:rsid w:val="006C53E3"/>
    <w:rsid w:val="007014E5"/>
    <w:rsid w:val="00721582"/>
    <w:rsid w:val="00724F4E"/>
    <w:rsid w:val="00764EE9"/>
    <w:rsid w:val="007B0978"/>
    <w:rsid w:val="007B0C03"/>
    <w:rsid w:val="007D0E40"/>
    <w:rsid w:val="007E2675"/>
    <w:rsid w:val="007F28A2"/>
    <w:rsid w:val="0081369F"/>
    <w:rsid w:val="008375E2"/>
    <w:rsid w:val="00860E3C"/>
    <w:rsid w:val="008A36A8"/>
    <w:rsid w:val="008A5036"/>
    <w:rsid w:val="008C604F"/>
    <w:rsid w:val="008F7FD8"/>
    <w:rsid w:val="0093722A"/>
    <w:rsid w:val="00953178"/>
    <w:rsid w:val="00971F5E"/>
    <w:rsid w:val="00975AED"/>
    <w:rsid w:val="00992134"/>
    <w:rsid w:val="009A3AA3"/>
    <w:rsid w:val="00A14BE6"/>
    <w:rsid w:val="00A4595A"/>
    <w:rsid w:val="00A511CD"/>
    <w:rsid w:val="00A53839"/>
    <w:rsid w:val="00A649C8"/>
    <w:rsid w:val="00A86A44"/>
    <w:rsid w:val="00AB1224"/>
    <w:rsid w:val="00AE3927"/>
    <w:rsid w:val="00AF2144"/>
    <w:rsid w:val="00B07C8C"/>
    <w:rsid w:val="00B07DC8"/>
    <w:rsid w:val="00B22745"/>
    <w:rsid w:val="00B54BA2"/>
    <w:rsid w:val="00B91D77"/>
    <w:rsid w:val="00B93D4A"/>
    <w:rsid w:val="00BA4691"/>
    <w:rsid w:val="00C10D6B"/>
    <w:rsid w:val="00C212EA"/>
    <w:rsid w:val="00C21338"/>
    <w:rsid w:val="00C2394F"/>
    <w:rsid w:val="00C33A73"/>
    <w:rsid w:val="00C71294"/>
    <w:rsid w:val="00C76988"/>
    <w:rsid w:val="00C83A59"/>
    <w:rsid w:val="00C83E55"/>
    <w:rsid w:val="00C90586"/>
    <w:rsid w:val="00CE6EB6"/>
    <w:rsid w:val="00D233E2"/>
    <w:rsid w:val="00D30E03"/>
    <w:rsid w:val="00D64FFA"/>
    <w:rsid w:val="00D76C5D"/>
    <w:rsid w:val="00D9104A"/>
    <w:rsid w:val="00D97139"/>
    <w:rsid w:val="00DC1CC9"/>
    <w:rsid w:val="00DC46D1"/>
    <w:rsid w:val="00DD59BB"/>
    <w:rsid w:val="00E12AB8"/>
    <w:rsid w:val="00E41ECD"/>
    <w:rsid w:val="00E44AA3"/>
    <w:rsid w:val="00E7618C"/>
    <w:rsid w:val="00E86908"/>
    <w:rsid w:val="00EA1B16"/>
    <w:rsid w:val="00EC04F0"/>
    <w:rsid w:val="00EC2F97"/>
    <w:rsid w:val="00EE1A03"/>
    <w:rsid w:val="00EF3B79"/>
    <w:rsid w:val="00F31237"/>
    <w:rsid w:val="00F338AA"/>
    <w:rsid w:val="00F651F7"/>
    <w:rsid w:val="00FC5FC8"/>
    <w:rsid w:val="00FF5A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62D2C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2079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批注框文本 Char"/>
    <w:basedOn w:val="a0"/>
    <w:link w:val="a3"/>
    <w:uiPriority w:val="99"/>
    <w:semiHidden/>
    <w:rsid w:val="00207952"/>
    <w:rPr>
      <w:rFonts w:ascii="Tahoma" w:hAnsi="Tahoma" w:cs="Tahoma"/>
      <w:sz w:val="16"/>
      <w:szCs w:val="16"/>
    </w:rPr>
  </w:style>
  <w:style w:type="table" w:styleId="a4">
    <w:name w:val="Table Grid"/>
    <w:basedOn w:val="a1"/>
    <w:uiPriority w:val="39"/>
    <w:rsid w:val="00EE1A0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62D2C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2079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批注框文本 Char"/>
    <w:basedOn w:val="a0"/>
    <w:link w:val="a3"/>
    <w:uiPriority w:val="99"/>
    <w:semiHidden/>
    <w:rsid w:val="00207952"/>
    <w:rPr>
      <w:rFonts w:ascii="Tahoma" w:hAnsi="Tahoma" w:cs="Tahoma"/>
      <w:sz w:val="16"/>
      <w:szCs w:val="16"/>
    </w:rPr>
  </w:style>
  <w:style w:type="table" w:styleId="a4">
    <w:name w:val="Table Grid"/>
    <w:basedOn w:val="a1"/>
    <w:uiPriority w:val="39"/>
    <w:rsid w:val="00EE1A0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2</Words>
  <Characters>47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5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dro</dc:creator>
  <cp:lastModifiedBy>China</cp:lastModifiedBy>
  <cp:revision>3</cp:revision>
  <dcterms:created xsi:type="dcterms:W3CDTF">2022-12-29T09:46:00Z</dcterms:created>
  <dcterms:modified xsi:type="dcterms:W3CDTF">2022-12-29T1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98b561c092f1323b1b0be4d720f2775ef22cc66d995998c427855bec0c6a937</vt:lpwstr>
  </property>
</Properties>
</file>